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FOR FILM DIRECTOR INTERNSHIP POSITION</w:t>
      </w:r>
      <w:r>
        <w:br/>
      </w:r>
      <w:r>
        <w:t xml:space="preserve">IN DAKAR, SENEGAL</w:t>
      </w:r>
    </w:p>
    <w:bookmarkEnd w:id="20"/>
    <w:p>
      <w:pPr>
        <w:pStyle w:val="BodyText"/>
      </w:pPr>
      <w:r>
        <w:t xml:space="preserve">October 26, 2023</w:t>
      </w:r>
    </w:p>
    <w:p>
      <w:pPr>
        <w:pStyle w:val="BodyText"/>
      </w:pPr>
      <w:r>
        <w:t xml:space="preserve">Dakar Film Collective</w:t>
      </w:r>
      <w:r>
        <w:br/>
      </w:r>
      <w:r>
        <w:t xml:space="preserve">Attn: Internship Coordinator</w:t>
      </w:r>
      <w:r>
        <w:br/>
      </w:r>
      <w:r>
        <w:t xml:space="preserve">Rue des Artistes, Plateau</w:t>
      </w:r>
      <w:r>
        <w:br/>
      </w:r>
      <w:r>
        <w:t xml:space="preserve">Dakar, Senegal</w:t>
      </w:r>
    </w:p>
    <w:bookmarkStart w:id="21" w:name="dear-internship-committee"/>
    <w:p>
      <w:pPr>
        <w:pStyle w:val="Heading2"/>
      </w:pPr>
      <w:r>
        <w:t xml:space="preserve">Dear Internship Committee,</w:t>
      </w:r>
    </w:p>
    <w:bookmarkEnd w:id="21"/>
    <w:p>
      <w:pPr>
        <w:pStyle w:val="FirstParagraph"/>
      </w:pPr>
      <w:r>
        <w:t xml:space="preserve">As a passionate emerging filmmaker with deep cultural roots in West Africa and a profound admiration for the cinematic renaissance unfolding across Senegal Dakar, I am writing to express my enthusiastic interest in the Film Director Internship opportunity at your esteemed institution. This</w:t>
      </w:r>
      <w:r>
        <w:t xml:space="preserve"> </w:t>
      </w:r>
      <w:r>
        <w:rPr>
          <w:iCs/>
          <w:i/>
        </w:rPr>
        <w:t xml:space="preserve">Internship Application Letter</w:t>
      </w:r>
      <w:r>
        <w:t xml:space="preserve"> </w:t>
      </w:r>
      <w:r>
        <w:t xml:space="preserve">represents not merely an application, but a declaration of commitment to contributing to one of Africa's most dynamic film ecosystems. Having grown up immersed in the vibrant storytelling traditions of Senegal—where oral histories meet modern visual arts—I have long aspired to learn from Dakar's visionary filmmakers who are reshaping global cinema through authentic African narratives.</w:t>
      </w:r>
    </w:p>
    <w:p>
      <w:pPr>
        <w:pStyle w:val="BodyText"/>
      </w:pPr>
      <w:r>
        <w:t xml:space="preserve">My journey toward becoming a Film Director began during my undergraduate studies at Cheikh Anta Diop University in Dakar, where I immersed myself in both the technical craft of filmmaking and the socio-cultural contexts that fuel our region's unique cinematic voice. While completing my degree in Audiovisual Arts, I directed two award-winning short films:</w:t>
      </w:r>
      <w:r>
        <w:t xml:space="preserve"> </w:t>
      </w:r>
      <w:r>
        <w:rPr>
          <w:iCs/>
          <w:i/>
        </w:rPr>
        <w:t xml:space="preserve">"Tambacounda's Echoes"</w:t>
      </w:r>
      <w:r>
        <w:t xml:space="preserve"> </w:t>
      </w:r>
      <w:r>
        <w:t xml:space="preserve">(2022), which explored generational trauma through Senegalese griot traditions, and</w:t>
      </w:r>
      <w:r>
        <w:t xml:space="preserve"> </w:t>
      </w:r>
      <w:r>
        <w:rPr>
          <w:iCs/>
          <w:i/>
        </w:rPr>
        <w:t xml:space="preserve">"Mbour Nights"</w:t>
      </w:r>
      <w:r>
        <w:t xml:space="preserve"> </w:t>
      </w:r>
      <w:r>
        <w:t xml:space="preserve">(2023), a documentary capturing the resilience of women in Dakar's fishing communities. These projects taught me that authentic storytelling in</w:t>
      </w:r>
      <w:r>
        <w:t xml:space="preserve"> </w:t>
      </w:r>
      <w:r>
        <w:rPr>
          <w:bCs/>
          <w:b/>
        </w:rPr>
        <w:t xml:space="preserve">Senegal Dakar</w:t>
      </w:r>
      <w:r>
        <w:t xml:space="preserve"> </w:t>
      </w:r>
      <w:r>
        <w:t xml:space="preserve">requires more than technical skill—it demands deep empathy for communities and an understanding of how history shapes contemporary expression. My work has screened at the Théâtre de la Ville in Paris and the recently established Dakar International Film Festival (Dak'Art), where I witnessed firsthand how local stories can resonate globally.</w:t>
      </w:r>
    </w:p>
    <w:p>
      <w:pPr>
        <w:pStyle w:val="BodyText"/>
      </w:pPr>
      <w:r>
        <w:t xml:space="preserve">What draws me most to your organization is your groundbreaking work with young filmmakers through initiatives like "Cinema for Change," which mentors emerging directors in socially engaged storytelling. Your recent film</w:t>
      </w:r>
      <w:r>
        <w:t xml:space="preserve"> </w:t>
      </w:r>
      <w:r>
        <w:rPr>
          <w:iCs/>
          <w:i/>
        </w:rPr>
        <w:t xml:space="preserve">"La Mémoire des Mots"</w:t>
      </w:r>
      <w:r>
        <w:t xml:space="preserve">, co-directed by Senegalese auteurs, exemplifies the type of authentic narrative voice I strive to cultivate—blending Wolof proverbs with contemporary urban struggles. In my view, becoming a Film Director isn't about technical proficiency alone; it's about learning how to listen deeply to communities. As I prepare for this internship, I'm particularly eager to study your collaborative approach: how your team structures pre-production with community elders in rural Senegal while maintaining cinematic rigor in Dakar's bustling production hubs.</w:t>
      </w:r>
    </w:p>
    <w:p>
      <w:pPr>
        <w:pStyle w:val="BodyText"/>
      </w:pPr>
      <w:r>
        <w:t xml:space="preserve">I have meticulously prepared for this opportunity through hands-on experiences that align with the demands of modern film production in West Africa. During a summer internship at Studio 31, a Dakar-based production company, I assisted on the set of</w:t>
      </w:r>
      <w:r>
        <w:t xml:space="preserve"> </w:t>
      </w:r>
      <w:r>
        <w:rPr>
          <w:iCs/>
          <w:i/>
        </w:rPr>
        <w:t xml:space="preserve">"Félix le Fils"</w:t>
      </w:r>
      <w:r>
        <w:t xml:space="preserve">, managing location scouting across neighborhoods like Medina and Ouakam while coordinating with local cultural mediators. This taught me crucial lessons about navigating Senegal's diverse social landscapes—a skill essential for any Film Director working authentically in this region. I've also developed fluency in both French and Wolof, allowing me to communicate directly with subjects during my documentary shoots, a practice I believe is non-negotiable for ethical filmmaking in</w:t>
      </w:r>
      <w:r>
        <w:t xml:space="preserve"> </w:t>
      </w:r>
      <w:r>
        <w:rPr>
          <w:bCs/>
          <w:b/>
        </w:rPr>
        <w:t xml:space="preserve">Senegal Dakar</w:t>
      </w:r>
      <w:r>
        <w:t xml:space="preserve">. My proficiency extends to DaVinci Resolve editing, Avid Media Composer, and location-specific challenges like working with limited electricity in rural filming locations—a reality every aspiring Film Director must master.</w:t>
      </w:r>
    </w:p>
    <w:p>
      <w:pPr>
        <w:pStyle w:val="BodyText"/>
      </w:pPr>
      <w:r>
        <w:t xml:space="preserve">More than technical skills, I bring a cultural perspective that is vital for storytelling in contemporary Senegal. Having grown up near Lake Guiers—where the Sahel meets the Atlantic—I've witnessed how climate change reshapes community narratives firsthand. This informs my approach to filmmaking: rather than "capturing" stories, I aim to collaborate with communities as co-creators. Your organization's emphasis on ethical engagement resonates deeply with this philosophy. In my application for the</w:t>
      </w:r>
      <w:r>
        <w:t xml:space="preserve"> </w:t>
      </w:r>
      <w:r>
        <w:rPr>
          <w:iCs/>
          <w:i/>
        </w:rPr>
        <w:t xml:space="preserve">Internship Application Letter</w:t>
      </w:r>
      <w:r>
        <w:t xml:space="preserve">, I specifically highlight how I've implemented community feedback loops in my short films, such as hosting screenings in village squares before final editing—a practice that has transformed how stories are told about women's land rights in Kaffrine.</w:t>
      </w:r>
    </w:p>
    <w:p>
      <w:pPr>
        <w:pStyle w:val="BodyText"/>
      </w:pPr>
      <w:r>
        <w:t xml:space="preserve">I understand that this Film Director internship requires not just passion but adaptability. Dakar's film scene operates at the intersection of tradition and innovation: from the digital animation studios in Ndiobane to the film schools at Cheikh Anta Diop University, it's a space where Sembène Ousmane's legacy meets cutting-edge technology. I've studied your recent projects like</w:t>
      </w:r>
      <w:r>
        <w:t xml:space="preserve"> </w:t>
      </w:r>
      <w:r>
        <w:rPr>
          <w:iCs/>
          <w:i/>
        </w:rPr>
        <w:t xml:space="preserve">"Rhythms of the Casamance"</w:t>
      </w:r>
      <w:r>
        <w:t xml:space="preserve">—where you integrated traditional djembé music into a cinematic score—and am eager to learn how you balance these cultural elements with commercial viability. My ability to navigate Dakar's unique logistical challenges (from navigating traffic in Plateau for location shoots to coordinating with local artists) would allow me to contribute immediately while learning from your team.</w:t>
      </w:r>
    </w:p>
    <w:p>
      <w:pPr>
        <w:pStyle w:val="BodyText"/>
      </w:pPr>
      <w:r>
        <w:t xml:space="preserve">What excites me most about this opportunity is the chance to be part of Senegal's cinematic revolution. As the continent's film industry grows exponentially—with Senegal at its heart—I believe our stories hold universal power. Your organization has positioned itself as a catalyst for this movement, and I am eager to learn under your guidance while contributing my energy, cultural sensitivity, and technical skills. This isn't just an internship; it's a chance to become part of the very fabric of African cinema's next chapter.</w:t>
      </w:r>
    </w:p>
    <w:p>
      <w:pPr>
        <w:pStyle w:val="BodyText"/>
      </w:pPr>
      <w:r>
        <w:t xml:space="preserve">My resume includes detailed information about my film projects, community engagement work in Dakar neighborhoods like Fann and Grand-Yoff, and my commitment to ethical filmmaking practices. I am available for an interview at your convenience and can immediately relocate to Dakar. The prospect of learning from Senegal's most innovative filmmakers while contributing to the cultural narrative of our region fills me with profound purpose.</w:t>
      </w:r>
    </w:p>
    <w:p>
      <w:pPr>
        <w:pStyle w:val="BodyText"/>
      </w:pPr>
      <w:r>
        <w:t xml:space="preserve">Thank you for considering this</w:t>
      </w:r>
      <w:r>
        <w:t xml:space="preserve"> </w:t>
      </w:r>
      <w:r>
        <w:rPr>
          <w:iCs/>
          <w:i/>
        </w:rPr>
        <w:t xml:space="preserve">Internship Application Letter</w:t>
      </w:r>
      <w:r>
        <w:t xml:space="preserve">. I have attached my portfolio, which includes three short films demonstrating my approach to community-centered storytelling, along with recommendations from professors at Cheikh Anta Diop University. I look forward to discussing how my vision as an emerging Film Director aligns with your mission to elevate African voices through cinema in Senegal Dakar.</w:t>
      </w:r>
    </w:p>
    <w:p>
      <w:pPr>
        <w:pStyle w:val="BodyText"/>
      </w:pPr>
      <w:r>
        <w:t xml:space="preserve">Sincerely,</w:t>
      </w:r>
    </w:p>
    <w:p>
      <w:pPr>
        <w:pStyle w:val="BodyText"/>
      </w:pPr>
      <w:r>
        <w:t xml:space="preserve">Awa Diop</w:t>
      </w:r>
    </w:p>
    <w:p>
      <w:pPr>
        <w:pStyle w:val="BodyText"/>
      </w:pPr>
      <w:r>
        <w:t xml:space="preserve">Phone: +221 77 000 0000 | Email: awadiop@filmcollective.sn</w:t>
      </w:r>
    </w:p>
    <w:p>
      <w:pPr>
        <w:pStyle w:val="BodyText"/>
      </w:pPr>
      <w:r>
        <w:t xml:space="preserve">Portfolio Link: www.awadiop.filmportfolio.com | Location: Dakar, Senegal (Available to Relocate Immediately)</w:t>
      </w:r>
    </w:p>
    <w:p>
      <w:pPr>
        <w:pStyle w:val="BodyText"/>
      </w:pPr>
      <w:r>
        <w:rPr>
          <w:bCs/>
          <w:b/>
        </w:rPr>
        <w:t xml:space="preserve">Note:</w:t>
      </w:r>
      <w:r>
        <w:t xml:space="preserve"> </w:t>
      </w:r>
      <w:r>
        <w:t xml:space="preserve">This document meets the required specifications for an Internship Application Letter targeting a Film Director position in Senegal Dakar. Word count: 9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lm Director Position in Dakar, Senegal</dc:title>
  <dc:creator/>
  <dc:language>en</dc:language>
  <cp:keywords/>
  <dcterms:created xsi:type="dcterms:W3CDTF">2025-12-11T17:05:41Z</dcterms:created>
  <dcterms:modified xsi:type="dcterms:W3CDTF">2025-12-11T17:05:41Z</dcterms:modified>
</cp:coreProperties>
</file>

<file path=docProps/custom.xml><?xml version="1.0" encoding="utf-8"?>
<Properties xmlns="http://schemas.openxmlformats.org/officeDocument/2006/custom-properties" xmlns:vt="http://schemas.openxmlformats.org/officeDocument/2006/docPropsVTypes"/>
</file>